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15543C" w14:textId="77777777" w:rsidR="00181184" w:rsidRPr="00181184" w:rsidRDefault="00E821B8" w:rsidP="00181184">
      <w:pPr>
        <w:pStyle w:val="NormalWeb"/>
        <w:rPr>
          <w:rFonts w:ascii="Calibri" w:hAnsi="Calibri" w:cs="Calibri"/>
        </w:rPr>
      </w:pPr>
      <w:r w:rsidRPr="00E821B8">
        <w:rPr>
          <w:rFonts w:ascii="Calibri" w:hAnsi="Calibri" w:cs="Calibri"/>
        </w:rPr>
        <w:br/>
      </w:r>
      <w:r w:rsidR="00181184" w:rsidRPr="00181184">
        <w:rPr>
          <w:rFonts w:ascii="Calibri" w:hAnsi="Calibri" w:cs="Calibri"/>
          <w:b/>
          <w:bCs/>
        </w:rPr>
        <w:t>Findhelp</w:t>
      </w:r>
      <w:r w:rsidR="00181184" w:rsidRPr="00181184">
        <w:rPr>
          <w:rFonts w:ascii="Calibri" w:hAnsi="Calibri" w:cs="Calibri"/>
        </w:rPr>
        <w:br/>
      </w:r>
      <w:r w:rsidR="00181184" w:rsidRPr="00181184">
        <w:rPr>
          <w:rFonts w:ascii="Calibri" w:hAnsi="Calibri" w:cs="Calibri"/>
          <w:b/>
          <w:bCs/>
        </w:rPr>
        <w:t>Contractors’ Duties &amp; Responsibilities</w:t>
      </w:r>
    </w:p>
    <w:p w14:paraId="2B4D85E6" w14:textId="77777777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Leverage Findhelp for a Coordinated, Community-Centered Approach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>Utilize Findhelp to drive a coordinated, data-informed approach to local support services, placing community needs at the center of efforts.</w:t>
      </w:r>
    </w:p>
    <w:p w14:paraId="58168505" w14:textId="77777777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Strengthen Collaborative Infrastructure through Partner Connections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>Connect partners to the Findhelp platform, enhancing the local community’s collaborative infrastructure.</w:t>
      </w:r>
    </w:p>
    <w:p w14:paraId="72FA010E" w14:textId="7FF8B43E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Assign Authorized Users to the Findhelp System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 xml:space="preserve">Ensure the Collaborative assigns appropriate staff </w:t>
      </w:r>
      <w:r w:rsidR="00B04989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and any subcontracted Central navigators and/or 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s authorized users within the Findhelp system.</w:t>
      </w:r>
    </w:p>
    <w:p w14:paraId="7C077A08" w14:textId="77777777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Utilize Findhelp for Partner Referrals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>Use the Findhelp platform to receive and manage partner referrals effectively.</w:t>
      </w:r>
    </w:p>
    <w:p w14:paraId="45E1802A" w14:textId="77777777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Maintain Timely Client Data Submission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>Submit all client data inputs within a rolling 30-day period. Required data inputs include:</w:t>
      </w:r>
    </w:p>
    <w:p w14:paraId="76FE9D73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Client intake forms and referrals in Findhelp</w:t>
      </w:r>
    </w:p>
    <w:p w14:paraId="20EB4EF3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Support Service Fund (SSF) documentation</w:t>
      </w:r>
    </w:p>
    <w:p w14:paraId="7E4071A7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ny follow-up surveys required under NCFF contracts</w:t>
      </w:r>
    </w:p>
    <w:p w14:paraId="09550869" w14:textId="77777777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User Requirements for Findhelp Access and Management</w:t>
      </w:r>
    </w:p>
    <w:p w14:paraId="1E30579F" w14:textId="151A0255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Users must complete the initial Findhelp training and periodic refresher courses to ensure system proficiency.</w:t>
      </w:r>
    </w:p>
    <w:p w14:paraId="3F9E406F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Each user must have individual login credentials to maintain data security and track system usage accurately.</w:t>
      </w:r>
    </w:p>
    <w:p w14:paraId="351ABBB7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Users are responsible for safeguarding client confidentiality in compliance with applicable data protection laws and Findhelp guidelines.</w:t>
      </w:r>
    </w:p>
    <w:p w14:paraId="5DA029B4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Staff should report any technical issues with the platform promptly to the NCFF Findhelp team.</w:t>
      </w:r>
    </w:p>
    <w:p w14:paraId="646CD081" w14:textId="77777777" w:rsidR="00181184" w:rsidRPr="00181184" w:rsidRDefault="00181184" w:rsidP="0018118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Regularly review and update client records to ensure data accuracy and completeness within the Findhelp system.</w:t>
      </w:r>
    </w:p>
    <w:p w14:paraId="3D87D734" w14:textId="6FBBB6B0" w:rsidR="00181184" w:rsidRPr="00181184" w:rsidRDefault="00181184" w:rsidP="001811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81184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NCFF Findhelp Team Contact</w:t>
      </w:r>
      <w:r w:rsidRPr="00181184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br/>
        <w:t>For assistance, contact the NCFF Findhelp team at findhelp@nebraskachildren.org</w:t>
      </w:r>
    </w:p>
    <w:p w14:paraId="163132F6" w14:textId="1F57C6C6" w:rsidR="003457A4" w:rsidRDefault="003457A4" w:rsidP="00181184">
      <w:pPr>
        <w:spacing w:before="100" w:beforeAutospacing="1" w:after="100" w:afterAutospacing="1" w:line="240" w:lineRule="auto"/>
      </w:pPr>
    </w:p>
    <w:sectPr w:rsidR="003457A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81674F" w14:textId="77777777" w:rsidR="000E6D23" w:rsidRDefault="000E6D23" w:rsidP="00E821B8">
      <w:pPr>
        <w:spacing w:after="0" w:line="240" w:lineRule="auto"/>
      </w:pPr>
      <w:r>
        <w:separator/>
      </w:r>
    </w:p>
  </w:endnote>
  <w:endnote w:type="continuationSeparator" w:id="0">
    <w:p w14:paraId="374F9A55" w14:textId="77777777" w:rsidR="000E6D23" w:rsidRDefault="000E6D23" w:rsidP="00E82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F4FC16" w14:textId="77777777" w:rsidR="000E6D23" w:rsidRDefault="000E6D23" w:rsidP="00E821B8">
      <w:pPr>
        <w:spacing w:after="0" w:line="240" w:lineRule="auto"/>
      </w:pPr>
      <w:r>
        <w:separator/>
      </w:r>
    </w:p>
  </w:footnote>
  <w:footnote w:type="continuationSeparator" w:id="0">
    <w:p w14:paraId="27838354" w14:textId="77777777" w:rsidR="000E6D23" w:rsidRDefault="000E6D23" w:rsidP="00E82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06C33" w14:textId="281CE9CD" w:rsidR="00E821B8" w:rsidRDefault="00E821B8">
    <w:pPr>
      <w:pStyle w:val="Header"/>
    </w:pPr>
    <w:r>
      <w:t>ATTACHMENT 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682A90"/>
    <w:multiLevelType w:val="multilevel"/>
    <w:tmpl w:val="34E0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7A6367"/>
    <w:multiLevelType w:val="multilevel"/>
    <w:tmpl w:val="413E7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800764"/>
    <w:multiLevelType w:val="hybridMultilevel"/>
    <w:tmpl w:val="6718986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B0B6D728">
      <w:start w:val="1"/>
      <w:numFmt w:val="decimal"/>
      <w:lvlText w:val="%2."/>
      <w:lvlJc w:val="left"/>
      <w:pPr>
        <w:ind w:left="2520" w:hanging="360"/>
      </w:pPr>
      <w:rPr>
        <w:rFonts w:asciiTheme="majorHAnsi" w:eastAsiaTheme="minorEastAsia" w:hAnsiTheme="majorHAnsi" w:cstheme="minorBidi"/>
      </w:rPr>
    </w:lvl>
    <w:lvl w:ilvl="2" w:tplc="38D82526">
      <w:start w:val="1"/>
      <w:numFmt w:val="lowerLetter"/>
      <w:lvlText w:val="%3."/>
      <w:lvlJc w:val="right"/>
      <w:pPr>
        <w:ind w:left="3240" w:hanging="180"/>
      </w:pPr>
      <w:rPr>
        <w:rFonts w:asciiTheme="majorHAnsi" w:eastAsiaTheme="minorEastAsia" w:hAnsiTheme="majorHAnsi" w:cstheme="minorBidi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F184A48">
      <w:start w:val="1"/>
      <w:numFmt w:val="lowerRoman"/>
      <w:lvlText w:val="%5."/>
      <w:lvlJc w:val="left"/>
      <w:pPr>
        <w:ind w:left="504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70250437">
    <w:abstractNumId w:val="2"/>
  </w:num>
  <w:num w:numId="2" w16cid:durableId="1042024173">
    <w:abstractNumId w:val="0"/>
  </w:num>
  <w:num w:numId="3" w16cid:durableId="1978753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MzIxNzU3NLUwMDRR0lEKTi0uzszPAykwrAUAdHoBdCwAAAA="/>
  </w:docVars>
  <w:rsids>
    <w:rsidRoot w:val="003457A4"/>
    <w:rsid w:val="000E6D23"/>
    <w:rsid w:val="00181184"/>
    <w:rsid w:val="001C213D"/>
    <w:rsid w:val="001C4090"/>
    <w:rsid w:val="002E6FBB"/>
    <w:rsid w:val="003457A4"/>
    <w:rsid w:val="005A66CF"/>
    <w:rsid w:val="007A3665"/>
    <w:rsid w:val="007D1DAF"/>
    <w:rsid w:val="00AC4CE0"/>
    <w:rsid w:val="00B04989"/>
    <w:rsid w:val="00E821B8"/>
    <w:rsid w:val="00E9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A746C"/>
  <w15:chartTrackingRefBased/>
  <w15:docId w15:val="{9F3D2471-B8BA-458B-B98C-53A2B4DA0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57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57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57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57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57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57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7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7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7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57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57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57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57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57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57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7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7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7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57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57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57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57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57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57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57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57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57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57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57A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457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457A4"/>
    <w:pPr>
      <w:spacing w:after="0" w:line="240" w:lineRule="auto"/>
    </w:pPr>
    <w:rPr>
      <w:rFonts w:eastAsiaTheme="minorEastAsia"/>
      <w:kern w:val="0"/>
      <w:sz w:val="24"/>
      <w:szCs w:val="24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57A4"/>
    <w:rPr>
      <w:rFonts w:eastAsiaTheme="minorEastAsia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8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E821B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82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1B8"/>
  </w:style>
  <w:style w:type="paragraph" w:styleId="Footer">
    <w:name w:val="footer"/>
    <w:basedOn w:val="Normal"/>
    <w:link w:val="FooterChar"/>
    <w:uiPriority w:val="99"/>
    <w:unhideWhenUsed/>
    <w:rsid w:val="00E82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67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ale</dc:creator>
  <cp:keywords/>
  <dc:description/>
  <cp:lastModifiedBy>Jennifer Hale</cp:lastModifiedBy>
  <cp:revision>3</cp:revision>
  <dcterms:created xsi:type="dcterms:W3CDTF">2024-10-31T15:34:00Z</dcterms:created>
  <dcterms:modified xsi:type="dcterms:W3CDTF">2024-10-31T18:51:00Z</dcterms:modified>
</cp:coreProperties>
</file>